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Laboratory Technician position at your esteemed organization, based in Nairobi, Kenya. With a strong academic foundation in laboratory sciences and hands-on experience in diagnostic and research settings, I am eager to contribute my skills and dedication to advancing scientific excellence within your team. Nairobi, as a hub of innovation and healthcare development in Kenya, offers an ideal environment for professionals like myself to thrive while addressing critical local and regional challenges through precision laboratory work.</w:t>
      </w:r>
    </w:p>
    <w:p>
      <w:pPr>
        <w:pStyle w:val="BodyText"/>
      </w:pPr>
      <w:r>
        <w:t xml:space="preserve">As a Laboratory Technician with over five years of experience in clinical, environmental, and research laboratories, I have developed a deep understanding of the technical and analytical demands of the role. My expertise includes operating advanced laboratory equipment such as spectrophotometers, centrifuges, and PCR machines; preparing reagents and samples; maintaining accurate records; and ensuring compliance with safety protocols. These skills are essential for supporting scientific research, medical diagnostics, and quality control in a dynamic setting like Nairobi’s laboratories.</w:t>
      </w:r>
    </w:p>
    <w:p>
      <w:pPr>
        <w:pStyle w:val="BodyText"/>
      </w:pPr>
      <w:r>
        <w:t xml:space="preserve">What draws me to this opportunity is the unique role that laboratory technicians play in Kenya’s healthcare and scientific sectors. In Nairobi, where the demand for reliable diagnostic services and environmental monitoring is growing due to urbanization and climate challenges, precision laboratory work is critical. My background in analyzing biological specimens, conducting microbial testing, and interpreting data has prepared me to contribute meaningfully to such initiatives. For instance, during my tenure at XYZ Clinical Laboratory in Nairobi’s industrial zone, I supported the diagnosis of infectious diseases by processing over 100 blood and urine samples weekly while maintaining a 98% accuracy rate. This experience reinforced my commitment to upholding the highest standards of laboratory practice.</w:t>
      </w:r>
    </w:p>
    <w:p>
      <w:pPr>
        <w:pStyle w:val="BodyText"/>
      </w:pPr>
      <w:r>
        <w:t xml:space="preserve">My academic journey has further solidified my passion for laboratory science. I hold a Bachelor’s degree in Biomedical Science from the University of Nairobi, where I graduated with distinction. During my studies, I engaged in projects focused on environmental contamination analysis and molecular biology techniques, which deepened my understanding of the intersection between laboratory work and public health. Additionally, I completed a certification program in Laboratory Safety and Quality Assurance through the Kenya Association for Clinical Pathology (KACP), ensuring that I am well-versed in local regulations and international best practices.</w:t>
      </w:r>
    </w:p>
    <w:p>
      <w:pPr>
        <w:pStyle w:val="BodyText"/>
      </w:pPr>
      <w:r>
        <w:t xml:space="preserve">What sets me apart as a candidate is my ability to adapt to diverse laboratory environments while maintaining meticulous attention to detail. In Nairobi, where laboratories often operate under resource constraints, I have developed creative problem-solving skills. For example, during a power outage at my previous workplace, I implemented manual backup procedures for critical experiments without compromising results. This flexibility and resilience are crucial in a city like Nairobi, where the ability to navigate challenges is as important as technical expertise.</w:t>
      </w:r>
    </w:p>
    <w:p>
      <w:pPr>
        <w:pStyle w:val="BodyText"/>
      </w:pPr>
      <w:r>
        <w:t xml:space="preserve">Moreover, I am deeply committed to fostering collaboration within scientific teams. In my current role at ABC Research Institute in Nairobi, I regularly work with scientists, medical professionals, and data analysts to ensure seamless communication and accurate interpretation of results. This collaborative approach aligns with the values of your organization, which likely prioritizes teamwork to achieve impactful outcomes. My ability to communicate complex scientific concepts clearly to non-specialists further enhances my effectiveness as a laboratory technician.</w:t>
      </w:r>
    </w:p>
    <w:p>
      <w:pPr>
        <w:pStyle w:val="BodyText"/>
      </w:pPr>
      <w:r>
        <w:t xml:space="preserve">The Laboratory Technician position at your institution represents an opportunity to contribute to Nairobi’s evolving scientific landscape. Kenya is witnessing rapid advancements in biotechnology, agriculture, and healthcare, all of which rely on the precision of laboratory work. I am particularly excited about the prospect of working on projects that address local challenges such as water quality testing, disease surveillance, or sustainable agriculture practices. My goal is to leverage my skills to support initiatives that improve public health and drive innovation in Nairobi.</w:t>
      </w:r>
    </w:p>
    <w:p>
      <w:pPr>
        <w:pStyle w:val="BodyText"/>
      </w:pPr>
      <w:r>
        <w:t xml:space="preserve">As a resident of Nairobi, I am intimately familiar with the city’s vibrant scientific community and its commitment to excellence. The presence of institutions like the Kenya Medical Research Institute (KEMRI), the International Centre for Insect Physiology and Ecology (ICIPE), and numerous private laboratories creates a dynamic environment for professionals in my field. I am eager to contribute to this ecosystem by bringing my technical expertise, passion for science, and dedication to quality work.</w:t>
      </w:r>
    </w:p>
    <w:p>
      <w:pPr>
        <w:pStyle w:val="BodyText"/>
      </w:pPr>
      <w:r>
        <w:t xml:space="preserve">In conclusion, I am confident that my qualifications, experience, and enthusiasm make me an ideal candidate for the Laboratory Technician role at your organization. I would be honored to join a team that values precision, innovation, and service to the community. Thank you for considering my application. I look forward to the opportunity to discuss how I can contribute to your mission in Nairobi.</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Kenya Nairobi</dc:title>
  <dc:creator/>
  <cp:keywords/>
  <dcterms:created xsi:type="dcterms:W3CDTF">2025-12-09T02:59:03Z</dcterms:created>
  <dcterms:modified xsi:type="dcterms:W3CDTF">2025-12-09T02:59:03Z</dcterms:modified>
</cp:coreProperties>
</file>

<file path=docProps/custom.xml><?xml version="1.0" encoding="utf-8"?>
<Properties xmlns="http://schemas.openxmlformats.org/officeDocument/2006/custom-properties" xmlns:vt="http://schemas.openxmlformats.org/officeDocument/2006/docPropsVTypes"/>
</file>